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เรียนสกลฯ)</w:t>
      </w:r>
      <w:r>
        <w:t xml:space="preserve"> </w:t>
      </w:r>
      <w:r>
        <w:t xml:space="preserve">[4956]</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15</w:t>
      </w:r>
      <w:r>
        <w:t xml:space="preserve"> </w:t>
      </w:r>
      <w:r>
        <w:t xml:space="preserve">นาทีแรกมาทดสอบ)</w:t>
      </w:r>
      <w:r>
        <w:t xml:space="preserve"> </w:t>
      </w:r>
      <w:r>
        <w:t xml:space="preserve">เจ้าหน้าที่คนที่</w:t>
      </w:r>
      <w:r>
        <w:t xml:space="preserve"> </w:t>
      </w:r>
      <w:r>
        <w:t xml:space="preserve">2</w:t>
      </w:r>
    </w:p>
    <w:p>
      <w:pPr>
        <w:pStyle w:val="Date"/>
      </w:pPr>
      <w:r>
        <w:t xml:space="preserve">วันจันทร์ที่</w:t>
      </w:r>
      <w:r>
        <w:t xml:space="preserve"> </w:t>
      </w:r>
      <w:r>
        <w:t xml:space="preserve">10</w:t>
      </w:r>
      <w:r>
        <w:t xml:space="preserve"> </w:t>
      </w:r>
      <w:r>
        <w:t xml:space="preserve">ตุลาคม</w:t>
      </w:r>
      <w:r>
        <w:t xml:space="preserve"> </w:t>
      </w:r>
      <w:r>
        <w:t xml:space="preserve">2565</w:t>
      </w:r>
      <w:r>
        <w:t xml:space="preserve"> </w:t>
      </w:r>
      <w:r>
        <w:t xml:space="preserve">เวลา</w:t>
      </w:r>
      <w:r>
        <w:t xml:space="preserve"> </w:t>
      </w:r>
      <w:r>
        <w:t xml:space="preserve">15.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แล้ว เห็นไหม ถ้าปกติว่าหนังสือ ด้านนี้ หรือดันออกไปเลยด้านหน้าด้านเดียว ก่อนอื่นเราก็ นารูโตะ คำว่า ดีดีก่อน หัวข้อที่เราจะเรียนในวันนี้ นะคะ มีทั้งหมด 4 หัวข้อ หัวข้อแรก ก่อนจะพูดถึงที่นี่ได้เรา ต้องรู้ถึงความหมายของมันก่อนว่าคืออะไรนะคะ ข้อที่ 2 ตอบ บางทีอธิบาย ความหมาย ก็เลยจะมีตัวอย่าง มีเยอะเลยนะคะ ในหัวข้อถัดมาหัวข้อที่ 3 เนื่องจากเราเรียนวิชา ที่เกี่ยวกับคอม เรา นักศิลปะ เราจะใช้คอมพิวเตอร์หรือเปล่า นั่นเองที่ใช้สร้าง สายหัวข้อสุดท้ายของวันนี้ของเราก็คือ จากนั้น เราก็จะลงมือปฏิบัติ เราจะทำตัว โมเดลหรืออะไรก็แล้วแต่ที่เป็น GD มาดูที่หัวข้อแรก วันก่อนนะคะ หัวข้อที่ 1 ความหมายของซีดี นะคะ มันมาจาก คำว่า อันนี้ก็คือเลข 3 3 บ้านเรานั่นเอง ส่วนดีนั้นมา Dimension มาจากตัวที่ Dimension มิติ ก็เลยพอเอา 2 ตัวนี้มารวมกันมันก็เลยแปลว่า 3 มิติ 3 มิติเป็นยังไง ให้ 3 มิติเนี่ยนะคะ เมาส์ คือลักษณะของ นะคะ พี่จะให้เห็นทั้ง ความกว้าง ความสูง สูงหรือหนานะคะ แล้วก็ ปีนี้ ความยาวเนี่ย ไปทางแนวนี้ โอเคนะ ว่างก็คือด้านหน้า ยาวก็คือเข้าไปด้านหลังสูงก็คือ แนวตั้ง คน ถ้าเราวาดเหมือน ตาที่แล้วเราว่าแค่ 2 ดีเราวาดคนแค่ 2 ดี ทำวงกลมใช่ไหมคะ นาทีนี้ ลูกบอลนึกออกไหม เอาอะไรก็ว่ามา สมองในลักษณะที่เรียกว่า 360 องศา ลองหมุนรอบได้ มันก็เห็นได้เลย อะไรนะ เหมือนแม่ แม่ยืนตรงๆ ถ้า 3D เนี่ยเหมือนแม่หันข้าง ก็จะเห็นด้านข้าง ถ้าเราดูใน 2d ที่เราว่า นะคะ เหมือน เหมือนเรามองขวดน้ำ ให้นึกถึง ให้เรามองแค่ด้านหน้า ส่งตรงแบบนี้ใช่ไหมคะ เมื่อใดที่ 360 องศามันต้องให้ตรง ทรงกลมใช่ไหมคะ อย่างนี้เป็นต้นนะคะ มันจะสามารถมองเห็นได้หมดทุกด้านเลยให้นึกถึงการหมุนของวัตถุ นานๆ เห็นแค่ความ กว้างกับความยาว เป็นอย่างมากนะคะ นาทีนี้ มือเปียกมองไม่ไป เมื่อรู้ความหมายกันแล้วสิ่งที่ ทำให้เห็นภาพได้ดีที่สุด gd&amp;t ดึกอาจจะยังไม่คุ้นตาเช่น แบบบ้าน แบบบ้าน PD ให้นึกถึง บ้านที่เป็นรูปถ่ายกับบ้านที่เป็นทีวี เขาจะสามารถให้ดูองค์ประกอบภายใน เป็นสี่เหลี่ยมหรือเป็นทรงโค้ง ไม่นึกถึง ดูข้างนอกมันเป็นทรงสี่เหลี่ยมธรรมดานึกออกเนาะ แต่พอมองเข้าไปข้างใน สี่เหลี่ยมนั้นยังสามารถ แบ่งห้องแบ่งอะไรได้อีก เดี๋ยวนี้เขานิยม ขอเวลาเอาไป เขาเรียกว่าอะไรอ่ะนำเสนอนานมันจะเห็นภาพได้ดี เป็นรูปถ่ายได้ดีกว่า บางทีตกแต่ง ทีนี้ แต่ถ้า เอ็นทีดีที่ใช้ใน พวก ส่วนใหญ่มันจะเป็นพวก ชิ้นส่วน ส่วนในโรงงานเขา ไอ้ตัวเครื่องนี้ก็ได้ ชิ้นเล็กๆชิ้นน้อยๆเนี่ย อย่างละนิดอย่างละหน่อย ชิ้นส่วนในการ สร้างผลงาน เครื่องจักรอุตสาหกรรมต่างๆ เป็นตะกอนคือ มีรูปถ่ายอย่างเดียว ที่นี่บางที เห็นแค่ด้านเดียว พอเป็นพิธีดีแล้ว มันจะดียังไงเช่น เหมือนเขาทดลองสร้าง สร้างเครื่องจักรชิ้นนี้หรืออุปกรณ์ชิ้นนี้ แล้วก็กด ว่า อะไหล่บางตัวมันชำรุด ให้นึกถึงเนาะ แล้วมันหาซื้อไม่ได้ ส่วนใหญ่เราก็จะซื้อจากต่างประเทศนึกออกไหมเมืองไทยเรา ไม่สามารถผลิตเองได้ใช่ไหมคะ ใบสั่งซื้อก็ไม่ได้ให้นึกถึงว่า มีอะไหล่ตัวเก่าอยู่ แล้วรู้ว่าวัสดุมันเป็นประมาณไหน เอาเข้าไปชดเชยนึกออกไหม มันก็จะช่วยได้ ว่าอะไรอ่ะ ประหยัดค่าใช้จ่าย แก้ปัญหาในด้านนี้ได้ด้วย ส่วนใหญ่พวกนี้ ก็คือพวกที่ผลิต ชิ้นส่วนต่างๆ ขอลาไปนำเสนอสินค้า ถ้าเป็นตะกอนคือ ออกตัวสินค้าไป ไม่น่าถึงเนาะ มันเป็นโลหะอย่างนี้ แล้วเครื่องมันใหญ่ๆมันจะหอบไปได้ไหม แล้วทีนี้ Heineken ว่า ราคาถ่ายกล้องวีดีโอ มันก็จะเห็นแต่สัดส่วนข้างนอกนึกออกเนาะ ถ้าเรามาทำเป็นปีๆเนี่ย เราอาจจะใช้ เป็นแผ่น ปกติ โพลิเมอร์ มีน้ำหนักเบา เอาไปโชว์ลูกค้าได้ขนไปได้ มันจะช่วยได้เยอะเลย มาดูตัวอย่างต่อไป ไหน ใช้ตัวอย่างในด้านไหน ถ่ายรูปไม่ขึ้น แย่แล้ว งั้นเดี๋ยวคิดลิงก์ก็ได้นะคะ เดี๋ยวเปิดให้ ดูในลิงค์ เมื่อกี้เราถึงหัวข้อมูลเดียว 3 มิติใช่ไหมคะ แป๊บนึงนะคะเด็กๆ เมื่อเวลา ที่เราทำกับสิ่งที่ ไม่ไปด้วยกัน มันต้องใช้ตัวช่วยนิดนึง ขอเปิด รอแป๊บนึง ไม่สลับหน้าจอขอโทษ โอเคนะคะ model ไม่แน่ใจเด็กๆเคย สะสมตุ๊กตาโมเดลไหม หรือมีพวงกุญแจ ในลักษณะนี้ไหมคะ ถ้า ใครเป็นพวก ขอบประตูหรือนักสะสม เขาจะสะสมโมเดลเนาะ โมเดล ZD แต่ก่อนก็คือ ส่วนใหญ่มันก็จะเป็นงานปั้น เอามาเดี๋ยวนี้ model tds ลิ้น ปริ้นออกมาได้เลย ปริ้นออกมาเป็นตัวได้เลย เป็นคน เหมือนมาริโอ้ ถ้าใครเคยเล่นเกมมาริโอ้ มาริโอ้ใน เกม ที่เป็น 2 ปี สัตว์ที่เป็น CD PB เห็นเลยมาริโอ้ เป็นพุงป่อง หรือผู้หญิงอย่างนี้ ส่วนของผู้หญิง อาละวาดแค่ 2 ดี เราจะไม่เห็นส่วนเว้าส่วนโค้ง ต่างๆพวกนี้นะคะ เมียนะคะ Model พวกเนื้อ หากใครเป็นนักสะสมโมเดล น่าจะ น่าจะรู้ดีนะคะ และอีกตัวนึง ตัวอย่างนึง เดี๋ยวนี้คืองานในยุคนี้ ส่วนใหญ่เนาะ ส่วนใหญ่จะเป็น ชิ้นสุดท้าย CD Animation ส่วนใหญ่หนังใน ของวอลดิสนี่ กลอนของ disney เนี่ย เรื่องนี้ ให้นึกถึง อนิเมชั่นของพลอย sorry เด็กน่าจะได้ดู เนี่ยเป็นที่ดีนะคะ สร้าง วู้ดดี้ นะคะบัซไลท์เยียร์ ขึ้นมาก่อน แล้วเอาไปสร้าง แล้ว นำไปทำเป็น Animation ต้องมีตัวที่ดีๆก่อน แล้วเอามา หรือของ Disney Princess เด็กๆ ยกนี้ดู Frozen ไหม เจ้าหญิงในดิสนีย์ น่าจะเป็นลายเส้นธรรมดาใช่ไหม ดีๆก็จะเป็น เหมือนคนจริงๆอย่างนี้นะคะ นี่ก็คือ ตัวอย่าง ของจีนยังมีเยอะกว่านี้อีก แต่ทีนี้ ได้รู้กันก็คือ โปรแกรมที่จะใช้ ช่างมัน มีโปรแกรมอะไรบ้าง มา ดูเลยที่ตัวแรก ให้คิดแฮะ เมื่อกี้เห็นตัวอย่างไหมคะ ใช้โปรแกรมอะไรบ้าง ฟุตบอลส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เรียนสกลฯ) [4956] การออกแบบสื่อดิจิทัลเบื้องต้น 26 ก.ค. 2022 (ตัดเฉพาะเสียงพูดช่วง 15 นาทีแรกมาทดสอบ) เจ้าหน้าที่คนที่ 2</dc:title>
  <dc:creator/>
  <cp:keywords/>
  <dcterms:created xsi:type="dcterms:W3CDTF">2022-10-10T09:35:03Z</dcterms:created>
  <dcterms:modified xsi:type="dcterms:W3CDTF">2022-10-10T09: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ตุลาคม 2565 เวลา 15.18 น.</vt:lpwstr>
  </property>
  <property fmtid="{D5CDD505-2E9C-101B-9397-08002B2CF9AE}" pid="3" name="subtitle">
    <vt:lpwstr/>
  </property>
</Properties>
</file>